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assistant lead, senior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the IT Industry within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evelopment to leverage analytical skills for mutual growth, preferably in Delhi/NCR and Northern-India Region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1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Spring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Boot and module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ReactJ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-s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  <w:bookmarkStart w:id="0" w:name="_GoBack"/>
            <w:bookmarkEnd w:id="0"/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, and Git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.</w:t>
            </w:r>
          </w:p>
          <w:p w14:paraId="1C4D3FFA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Contributing in Full Stack Development, showcasing proficiency in Java</w:t>
            </w:r>
            <w:r>
              <w:rPr>
                <w:rFonts w:hint="default" w:asciiTheme="majorHAnsi" w:hAnsiTheme="majorHAnsi" w:cstheme="minorBidi"/>
                <w:color w:val="auto"/>
                <w:spacing w:val="-6"/>
                <w:sz w:val="20"/>
                <w:szCs w:val="20"/>
                <w:lang w:val="en-US"/>
              </w:rPr>
              <w:t>, JS,  TS, and DB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.  </w:t>
            </w:r>
          </w:p>
          <w:p w14:paraId="5A9C193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T professional committed to documentation processes, ensuring adherence to protocols for seamless process and enhanced efficiency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 calendar-bas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ement workload and a 20% increase in revenu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>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, ensuring optimal performance and flexibility in application development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.</w:t>
            </w:r>
          </w:p>
          <w:p w14:paraId="2A9C82B5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pecialized in utilizing the Salesforce platform to streamline processes and enhance efficiency, successfully implementing solutions in various projects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Till date</w:t>
            </w:r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services and ReactJs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a microservice-based product repair and tracking web application using for RepairingCompany.com, drive booking app for LyncWyze SpringBoot backend and mobile app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LyncWyze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development.</w:t>
            </w:r>
          </w:p>
          <w:p w14:paraId="37F686EE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 New 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 xml:space="preserve"> 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 xml:space="preserve">Part Time 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40"/>
              <w:gridCol w:w="6120"/>
              <w:gridCol w:w="5473"/>
            </w:tblGrid>
            <w:tr w14:paraId="155760B0">
              <w:tc>
                <w:tcPr>
                  <w:tcW w:w="2140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6120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(Online) | 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BCA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IGNOU (Correspondence) | 2018 – 2021 | CGPA: 6.75</w:t>
            </w:r>
          </w:p>
          <w:p w14:paraId="26BAA01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NIIT (Cloud and Mobile Software Engineering in Web Development)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from NIIT | 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</w:tbl>
    <w:p w14:paraId="336F83DF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.AppleSystemUIFont">
    <w:altName w:val="苹方-简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黑体-简">
    <w:panose1 w:val="02000000000000000000"/>
    <w:charset w:val="86"/>
    <w:family w:val="auto"/>
    <w:pitch w:val="default"/>
    <w:sig w:usb0="8000002F" w:usb1="0800004A" w:usb2="00000000" w:usb3="00000000" w:csb0="203E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2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C236D7"/>
    <w:rsid w:val="30DE49BA"/>
    <w:rsid w:val="30EA404F"/>
    <w:rsid w:val="316350FE"/>
    <w:rsid w:val="31F36A80"/>
    <w:rsid w:val="32160058"/>
    <w:rsid w:val="324844D9"/>
    <w:rsid w:val="33025375"/>
    <w:rsid w:val="342B49A6"/>
    <w:rsid w:val="344833BF"/>
    <w:rsid w:val="34B74238"/>
    <w:rsid w:val="35577112"/>
    <w:rsid w:val="35673B29"/>
    <w:rsid w:val="3665184D"/>
    <w:rsid w:val="36956799"/>
    <w:rsid w:val="36F668C1"/>
    <w:rsid w:val="372F4799"/>
    <w:rsid w:val="38F36EB6"/>
    <w:rsid w:val="39093C9F"/>
    <w:rsid w:val="395B6028"/>
    <w:rsid w:val="3A021CB9"/>
    <w:rsid w:val="3A52592F"/>
    <w:rsid w:val="3A8A671A"/>
    <w:rsid w:val="3AFE0C57"/>
    <w:rsid w:val="3B34332F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D82D87"/>
    <w:rsid w:val="56DD2A92"/>
    <w:rsid w:val="56FD2198"/>
    <w:rsid w:val="57081358"/>
    <w:rsid w:val="57194E75"/>
    <w:rsid w:val="57844525"/>
    <w:rsid w:val="580239A1"/>
    <w:rsid w:val="585C7DCC"/>
    <w:rsid w:val="5876152E"/>
    <w:rsid w:val="5A5752C7"/>
    <w:rsid w:val="5A95732A"/>
    <w:rsid w:val="5B6E700E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F2B1033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9F95902"/>
    <w:rsid w:val="6B670AC3"/>
    <w:rsid w:val="6B7042C0"/>
    <w:rsid w:val="6BCA2D65"/>
    <w:rsid w:val="6BF31EEA"/>
    <w:rsid w:val="6C5D5B58"/>
    <w:rsid w:val="6C784183"/>
    <w:rsid w:val="6CC16C42"/>
    <w:rsid w:val="6CE02CFC"/>
    <w:rsid w:val="6D270AA3"/>
    <w:rsid w:val="6ED36561"/>
    <w:rsid w:val="6EDB5B6B"/>
    <w:rsid w:val="6F414BF8"/>
    <w:rsid w:val="6F8040FB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472072D"/>
    <w:rsid w:val="7474619D"/>
    <w:rsid w:val="748B51D6"/>
    <w:rsid w:val="75F80517"/>
    <w:rsid w:val="765A4D38"/>
    <w:rsid w:val="76E25CB9"/>
    <w:rsid w:val="770D5E61"/>
    <w:rsid w:val="78724169"/>
    <w:rsid w:val="78A83684"/>
    <w:rsid w:val="78AA6B87"/>
    <w:rsid w:val="78AF6EF2"/>
    <w:rsid w:val="78BB7BE1"/>
    <w:rsid w:val="793357E6"/>
    <w:rsid w:val="797D10DD"/>
    <w:rsid w:val="797E23E2"/>
    <w:rsid w:val="798A4480"/>
    <w:rsid w:val="79DA230D"/>
    <w:rsid w:val="79EA1711"/>
    <w:rsid w:val="7ABA0AE5"/>
    <w:rsid w:val="7B3559DB"/>
    <w:rsid w:val="7B585393"/>
    <w:rsid w:val="7B5C60F0"/>
    <w:rsid w:val="7B5F4AF6"/>
    <w:rsid w:val="7C245B39"/>
    <w:rsid w:val="7C5807CC"/>
    <w:rsid w:val="7C661E25"/>
    <w:rsid w:val="7C7D32DF"/>
    <w:rsid w:val="7CF70E45"/>
    <w:rsid w:val="7D3461CD"/>
    <w:rsid w:val="7D8E2B8C"/>
    <w:rsid w:val="7DD60D82"/>
    <w:rsid w:val="7E4D4360"/>
    <w:rsid w:val="7E753F6F"/>
    <w:rsid w:val="7EA71A11"/>
    <w:rsid w:val="7EB96EE8"/>
    <w:rsid w:val="7EC5068B"/>
    <w:rsid w:val="7ED379A0"/>
    <w:rsid w:val="7F7D23B8"/>
    <w:rsid w:val="7FA6577A"/>
    <w:rsid w:val="D37E228D"/>
    <w:rsid w:val="D3ED2358"/>
    <w:rsid w:val="DEFF84E8"/>
    <w:rsid w:val="DF3E6B52"/>
    <w:rsid w:val="ECDF6DF3"/>
    <w:rsid w:val="EF3E1954"/>
    <w:rsid w:val="F77F4FFD"/>
    <w:rsid w:val="FDBBC45E"/>
    <w:rsid w:val="FEDA5AF2"/>
    <w:rsid w:val="FEFBFE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="http://schemas.openxmlformats.org/officeDocument/2006/bibliography" xmlns:b="http://schemas.openxmlformats.org/officeDocument/2006/bibliography" StyleName="APA" Version="6" SelectedStyle="\APASixthEditionOfficeOnline.xsl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66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4T17:08:00Z</dcterms:created>
  <dc:creator>Preeti Arora</dc:creator>
  <cp:lastModifiedBy>UjjwalPandey</cp:lastModifiedBy>
  <dcterms:modified xsi:type="dcterms:W3CDTF">2025-06-22T22:16:26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